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8B264F" w14:textId="7D7C3039" w:rsidR="004E6B5C" w:rsidRDefault="00BD5A19">
      <w:r>
        <w:t>Team assignment three</w:t>
      </w:r>
      <w:r w:rsidR="00A14F7B">
        <w:t>:</w:t>
      </w:r>
    </w:p>
    <w:p w14:paraId="2052EACD" w14:textId="3ABD09CC" w:rsidR="00A14F7B" w:rsidRDefault="00A14F7B">
      <w:r>
        <w:t>2.  Technology Stack Considerations</w:t>
      </w:r>
    </w:p>
    <w:p w14:paraId="4E57E990" w14:textId="77777777" w:rsidR="00A14F7B" w:rsidRDefault="00A14F7B" w:rsidP="00A14F7B">
      <w:pPr>
        <w:pStyle w:val="ListParagraph"/>
        <w:numPr>
          <w:ilvl w:val="0"/>
          <w:numId w:val="1"/>
        </w:numPr>
      </w:pPr>
      <w:r>
        <w:t>Ease of use = how easy it is to get started and build the webpage</w:t>
      </w:r>
    </w:p>
    <w:p w14:paraId="1DA829B5" w14:textId="77777777" w:rsidR="00A14F7B" w:rsidRDefault="00A14F7B" w:rsidP="00A14F7B">
      <w:pPr>
        <w:pStyle w:val="ListParagraph"/>
        <w:numPr>
          <w:ilvl w:val="1"/>
          <w:numId w:val="1"/>
        </w:numPr>
      </w:pPr>
      <w:r>
        <w:t>Just make a single page of HTML (include JavaScript to fetch the API and then display the response to the DOM, Document Object Model = the webpage seen in the browser).</w:t>
      </w:r>
    </w:p>
    <w:p w14:paraId="5754D560" w14:textId="77777777" w:rsidR="00A14F7B" w:rsidRDefault="00A14F7B" w:rsidP="00A14F7B">
      <w:pPr>
        <w:pStyle w:val="ListParagraph"/>
        <w:numPr>
          <w:ilvl w:val="2"/>
          <w:numId w:val="1"/>
        </w:numPr>
      </w:pPr>
      <w:r>
        <w:t xml:space="preserve">Conclusion: Best to use a SPA (Single Page Application), which means no loading in frameworks or libraries, just the HTML file and a </w:t>
      </w:r>
      <w:proofErr w:type="spellStart"/>
      <w:r>
        <w:t>javascript</w:t>
      </w:r>
      <w:proofErr w:type="spellEnd"/>
      <w:r>
        <w:t xml:space="preserve"> file</w:t>
      </w:r>
    </w:p>
    <w:p w14:paraId="6C8AAECC" w14:textId="77777777" w:rsidR="00A14F7B" w:rsidRDefault="00A14F7B" w:rsidP="00A14F7B">
      <w:pPr>
        <w:pStyle w:val="ListParagraph"/>
        <w:numPr>
          <w:ilvl w:val="0"/>
          <w:numId w:val="1"/>
        </w:numPr>
      </w:pPr>
      <w:r>
        <w:t>Maintainability = how easy is it going to be to continue using the website and/or the information</w:t>
      </w:r>
    </w:p>
    <w:p w14:paraId="1F60A9AB" w14:textId="77777777" w:rsidR="00A14F7B" w:rsidRDefault="00A14F7B" w:rsidP="00A14F7B">
      <w:pPr>
        <w:pStyle w:val="ListParagraph"/>
        <w:numPr>
          <w:ilvl w:val="1"/>
          <w:numId w:val="1"/>
        </w:numPr>
      </w:pPr>
      <w:r>
        <w:t>Does the information need to persist = does it need a database of our own to store the results?</w:t>
      </w:r>
    </w:p>
    <w:p w14:paraId="5A59CBC7" w14:textId="77777777" w:rsidR="00A14F7B" w:rsidRDefault="00A14F7B" w:rsidP="00A14F7B">
      <w:pPr>
        <w:pStyle w:val="ListParagraph"/>
        <w:numPr>
          <w:ilvl w:val="1"/>
          <w:numId w:val="1"/>
        </w:numPr>
      </w:pPr>
      <w:r>
        <w:t>No database to maintain is easy</w:t>
      </w:r>
    </w:p>
    <w:p w14:paraId="41EB7626" w14:textId="77777777" w:rsidR="00A14F7B" w:rsidRDefault="00A14F7B" w:rsidP="00A14F7B">
      <w:pPr>
        <w:pStyle w:val="ListParagraph"/>
        <w:numPr>
          <w:ilvl w:val="2"/>
          <w:numId w:val="1"/>
        </w:numPr>
      </w:pPr>
      <w:r>
        <w:t>Conclusion: Don’t need a database of our own to store API responses</w:t>
      </w:r>
    </w:p>
    <w:p w14:paraId="01205604" w14:textId="77777777" w:rsidR="00A14F7B" w:rsidRDefault="00A14F7B" w:rsidP="00A14F7B"/>
    <w:p w14:paraId="012D9FCB" w14:textId="77777777" w:rsidR="00A14F7B" w:rsidRDefault="00A14F7B">
      <w:bookmarkStart w:id="0" w:name="_GoBack"/>
      <w:bookmarkEnd w:id="0"/>
    </w:p>
    <w:sectPr w:rsidR="00A14F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55A45"/>
    <w:multiLevelType w:val="hybridMultilevel"/>
    <w:tmpl w:val="942251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zUxNzexMDI3NDZW0lEKTi0uzszPAykwrAUAxMA3TiwAAAA="/>
  </w:docVars>
  <w:rsids>
    <w:rsidRoot w:val="00BD5A19"/>
    <w:rsid w:val="004E6B5C"/>
    <w:rsid w:val="00A14F7B"/>
    <w:rsid w:val="00BD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7EA89"/>
  <w15:chartTrackingRefBased/>
  <w15:docId w15:val="{B7D99830-837F-44C4-919A-469592224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4F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mith</dc:creator>
  <cp:keywords/>
  <dc:description/>
  <cp:lastModifiedBy>John Smith</cp:lastModifiedBy>
  <cp:revision>2</cp:revision>
  <dcterms:created xsi:type="dcterms:W3CDTF">2020-03-26T03:04:00Z</dcterms:created>
  <dcterms:modified xsi:type="dcterms:W3CDTF">2020-03-26T03:06:00Z</dcterms:modified>
</cp:coreProperties>
</file>